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บูรณาการใช้เทคโนโลยีคอมพิวเตอร์และดิจิทัลสำหรับชุมชน</w:t>
      </w:r>
      <w:r>
        <w:t xml:space="preserve"> </w:t>
      </w:r>
      <w:r>
        <w:t xml:space="preserve">(เช้า)</w:t>
      </w:r>
      <w:r>
        <w:t xml:space="preserve"> </w:t>
      </w:r>
      <w:r>
        <w:t xml:space="preserve">181267</w:t>
      </w:r>
    </w:p>
    <w:p>
      <w:pPr>
        <w:pStyle w:val="Date"/>
      </w:pPr>
      <w:r>
        <w:t xml:space="preserve">วันพุธที่</w:t>
      </w:r>
      <w:r>
        <w:t xml:space="preserve"> </w:t>
      </w:r>
      <w:r>
        <w:t xml:space="preserve">18</w:t>
      </w:r>
      <w:r>
        <w:t xml:space="preserve"> </w:t>
      </w:r>
      <w:r>
        <w:t xml:space="preserve">ธันว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อเค พร้อมนะคะ เด็ก ๆ เราจะมาต่อจากสัปดาห์ที่แล้ว ที่เราใช้ AI ในการทำโลโก้ แต่ทีนี้โลโก้ที่ใช้ AI สร้าง บางทีที่บอกไว้นะคะ ภาพ… ภาพมันอาจจะไม่ตรงกับที่… ผลิตภัณฑ์ของเรา เพราะฉะนั้น เราก็จะมาใช้ AI อีกตัวหนึ่ง AI ตัวนี้จะเป็นสำหรับสร้างภาพ มันจะต่างกันนะ สร้างโลโก้ ไอ้ตัวมีรูปแล้วก็มีข้อความอย่างนี้ แต่ตัวนี้ จะสร้างรูปภาพเลยนะคะ ความละเอียดอะไรอย่างนี้มันก็จะขึ้นอยู่กับ Prompt Prompt ที่เราจะเขียนให้นะ มาดูนะคะ วันนี้มีโปรแกรมอะไรมาแนะนำบ้าง ตัวแรก Gencraft ลองเปิดดูได้ ใช้ฟรี ดูนะคะ เดี๋ยวขยายให้ G-e-n… เข้า เปิดเว็บเบราว์เซอร์ แล้วพิมพ์ G-e-n-c-r-e-s-t .com ตัวนี้ก็ให้ใช้ฟรี แต่เมื่อกี้ลองดูยังไม่รู้เหมือนกันว่าได้กี่ภาพ ตัวที่ 1 นะคะ ตัวที่ 2 Canva Canva นี่ ถ้าจำไม่ผิด ถ้า Generate AI มันต้องเป็น Pro หรือเปล่า เดี๋ยวลองดูก็ได้นะคะ เพราะตัวนี้ canva เด็ก ๆ น่าจะใช้บ่อยอยู่ แต่ถ้าใช้ตรง AI ใช้ตรงไหน เดี๋ยวพาดู ตัวที่ 3 ชื่อ Crai… Craiyan.com แล้วก็ตัวที่ 4 ชื่อ Bing มาดูตัวแรกก่อน ตัวนี้ พอ Gen แล้ว ผลงานยังไม่โดนเท่าไร ลอง… ลอง เอาไว้เป็นตัวลองของเรานะคะ เข้าได้หรือยังคะ นี่ โลโก้มันจะเป็นรูปน้องหมึก Octoput นี่ ไอ้หมึกยักษ์นี่ Optopus นี่ ทีนี้ มันน่าจะให้ login นะ ให้เด็ก ๆ Login ด้วย Google ก็ได้ Login ผ่าน Google เราน่ะ gmail เราน่ะ นึกออกนะคะ นี่ตรงนี้ Prompt ที่ว่านี่ เปิดอะไรอีกตัวหนึ่ง เปิดโปรแกรม ไม่ใช่เปิดโปรแกรม เปิดเว็บ Google Translate ด้วยนะ เปิด Google Translate ขึ้นมาด้วยนะคะ ต้องเปิด 2 อย่าง เด็ก ๆ จะทำไว้ 2 หน้าก็ได้ หรือทีละหน้าก็ได้ นี่ เดี๋ยวเราทำ 2 หน้า Translate อยู่นี่ แล้วก็ไหนล่ะ Gen ภาพครับ เว็บ Gen ภาพเราหายไปไหน ตัวนี้ไหม ไม่ใช่ อันนี้มัน Canva อ๋อ อยู่นี่ อันนี้แม่ทำ 2 หน้านะคะ เดี๋ยวเอารูปนี้ จะได้เห็น นี่ ตรงที่เราจะใช้สร้าง Prompt ก็คือจะอยู่ตรง Generate อยู่ตรงนี้นะ เขาก็มีขนาดให้เลือก แต่เราจะเอาแบบ 1 ต่อ 1 ก่อนนะคะ เพราะอะไร เพราะเวลาเอารูปไปใช้น่ะ ถ้าเราใหญ่มากนี่ พอเวลาไปใช้งาน เปลืองพื้นที่นะ เอา 1:1 ก่อนนะคะ เสร็จแล้ว ทีนี้ ดูนะคะ ดูที่ Google แปลภาษาของแม่ Google Translate แม่ คำที่แม่ใช้ เห็นไหม ลักษณะภาพที่เราจะใช้น่ะ มันเป็นภาพวาดนะ เราไม่ได้ต้องการภาพถ่าย ก็เลยใช้คำว่า</w:t>
      </w:r>
      <w:r>
        <w:t xml:space="preserve"> </w:t>
      </w:r>
      <w:r>
        <w:t xml:space="preserve">“</w:t>
      </w:r>
      <w:r>
        <w:t xml:space="preserve">ให้เขาสั่งให้มันวาดภาพผลไม้ เห็นไหม แล้วก็บอกมีลักษณะอย่างไร ผลไม้เรา มีสีอะไร ใส่ลงไป ทีนี้ เด็ก ๆ จำได้นะ ว่าเด็ก ๆ ได้อะไรไป ใครได้ผ้าคราม ก็ต้องอธิบายถึงลักษณะของผ้าคราม พูดถึงสี พูดถึง… ใครได้ข้าวก็พูดไป ข้าวลักษณะไหน มีสีอะไร อยาก… อยากให้มันเป็นอย่างไร เป็นรูปต้นข้าว รวงข้าวอะไรก็ว่าไป นึกออกนะ ใครได้นม จะเอาเป็นอะไร จะเอาเป็นวัว หรือจะเอาเป็นกล่องนม ก็ลองเขียนดู หรือถังนม อะไรก็แล้วแต่ ที่จะเอามาทำเป็นโลโก้ ลองหลาย ๆ รูป เพราะเดี๋ยวตอนสั่งงานตอนท้าย จะได้รู้ว่าทำไมแม่ถึงบอกว่าให้ลองรูปภาพหลาย ๆ ลักษณะนะคะ ใส่รายละเอียดเพิ่ม เพิ่มเข้าไป เหมือนพอเขียนไปแล้ว ผลสีดำแล้วก็ ยัง… ยังได้แค่ออกมาเป็นแบบนี้ แม่ก็อาจจะเพิ่ม ก็คือให้มัน Fix ว่ามันมีเฉพาะผลสีดำแล้วก็ผลสีแดง เสร็จแล้วเราก็ก๊อบฯ ตัว Prompt มาลงในช่องนี้ได้เลยนะคะ กด Ctrl + V เพื่อวาง แล้วกด Enter พอเราได้ Prompt ที่เราต้องการน่ะ การอธิบายด้วย Google นี่ ในช่องภาษาไทยเราใช่ไหมคะ แล้วมันก็จะแปลงเป็นภาษาอังกฤษให้เรา คือ ตัวที่จะใช้ภาษาไทยได้ตอนนี้ถ้าจำไม่ผิด ก็คือของ Chap GPT ถ้า Gen ภาพ ChatGPT ChatGPT ออกมาได้นะคะ ถ้าใช้ ChatGPT จะไม่สามารถ Generate ภาพออกมาให้ได้ ต้องเป็น… เขาเรียกว่าอย่างไร ต้องอัปเกรด ก็คือจ่ายเงินเสียก่อน เขาถึงจะยอมให้สามารถ Gan ภาพได้ ถ้าอัปเกรกจะสามารถใช้คำสั่งภาษาไทยได้เลย เมื่อกรอกลงไปแล้วนะคะ ก๊อบ Prompt วางแล้วเรากด Enter ได้เลย หรือแม่จะเกิน 5 ครั้งแล้ว ทำไมมันไม่ไป Generate Generate ทำไมกดไม่ได้ เดี๋ยวนะ กดไม่ได้ หมุน ๆ ๆ ๆ หมุนก่อน ลองใหม่ อ๋อ ของตัวนี้ฟรีอยู่ แต่มันให้ 5 ครั้ง แม่ Gen ครบไปเรียบร้อยแล้วนะครับ 5 รูป ดูตรงนี้นะคะ เกิน ครั้งที่ 1 มันออกมาเป็นรูปภาพ ครั้งสุดท้ายคือรูปนี้ ตัวนี้ได้ เป็น 2 รูปนี้ เป็นครั้งสุดท้าย ที่มัน Gen ออกมาให้นะ เด็ก ๆ กดดูหรือยัง เป็นอย่างไร ได้รูปไหมคะ เพราะฉะนั้น ก่อนจะกด อันนี้มันให้ 1 วันนี่ ได้ 5 รูป ได้น้อยหน่อย แต่อย่าลืมว่าเว็บนี่นะคะ AI Generate นี่ มีเยอะเลย แล้วแต่จะเลือก อย่างตัวอย่างนี้ เขาบอก 12 เว็บไซต์ AI วาดรูปฟรี ช่วยสร้างภาพศิลปะและ NFT ได้ง่าย ๆ มีหลายตัวนะคะ อย่างอันนี้เขายกตัวอย่าง เขามี 12 อันเข้าไปแล้ว ไหนดูสิ เดี๋ยวขอเดินดูหน่อยย ฟังดี ๆ นะคะ ตอน Prompt นี่ 1. เลย 1. เลย ให้ดูที่ ไหนล่ะ Google แปลภาษาหายไปไหน คำที่ใช้ หายไปไหนแล้ว แปลภาษา โอเค มาแล้ว มาแล้ว ดูนะคะ ต้องมีคำว่า</w:t>
      </w:r>
      <w:r>
        <w:t xml:space="preserve">”</w:t>
      </w:r>
      <w:r>
        <w:t xml:space="preserve">วาด" เห็นไหม เพราะไม่อย่างนั้น ถ้าเด็ก ๆ ไม่ใช้คำว่า</w:t>
      </w:r>
      <w:r>
        <w:t xml:space="preserve"> </w:t>
      </w:r>
      <w:r>
        <w:t xml:space="preserve">“</w:t>
      </w:r>
      <w:r>
        <w:t xml:space="preserve">วาด</w:t>
      </w:r>
      <w:r>
        <w:t xml:space="preserve">”</w:t>
      </w:r>
      <w:r>
        <w:t xml:space="preserve"> </w:t>
      </w:r>
      <w:r>
        <w:t xml:space="preserve">นะ ถ้าใช้คำว่า</w:t>
      </w:r>
      <w:r>
        <w:t xml:space="preserve"> </w:t>
      </w:r>
      <w:r>
        <w:t xml:space="preserve">“</w:t>
      </w:r>
      <w:r>
        <w:t xml:space="preserve">ผลไม้</w:t>
      </w:r>
      <w:r>
        <w:t xml:space="preserve">”</w:t>
      </w:r>
      <w:r>
        <w:t xml:space="preserve"> </w:t>
      </w:r>
      <w:r>
        <w:t xml:space="preserve">เฉย ๆ น่ะ ภาพที่ได้มันจะเป็นลักษณะภาพแรกนี่ ตัวนี้ที่แม่ Gen ออกมา นี่เห็นไหม มันจะเป็นคำว่า</w:t>
      </w:r>
      <w:r>
        <w:t xml:space="preserve"> </w:t>
      </w:r>
      <w:r>
        <w:t xml:space="preserve">“</w:t>
      </w:r>
      <w:r>
        <w:t xml:space="preserve">Create Image</w:t>
      </w:r>
      <w:r>
        <w:t xml:space="preserve">”</w:t>
      </w:r>
      <w:r>
        <w:t xml:space="preserve"> </w:t>
      </w:r>
      <w:r>
        <w:t xml:space="preserve">เห็นไหม ภาพที่ได้ออกมาส่วนใหญ่มันจะเป็นภาพถ่ายเห็นไหมคะนี่ ตัวนี้เขาสร้าง 1 ครั้ง เขามีให้ 2 รูป พอภาพที่ 2 พอภาพที่ 2 แม่เติมคำว่า</w:t>
      </w:r>
      <w:r>
        <w:t xml:space="preserve"> </w:t>
      </w:r>
      <w:r>
        <w:t xml:space="preserve">“</w:t>
      </w:r>
      <w:r>
        <w:t xml:space="preserve">Drawing</w:t>
      </w:r>
      <w:r>
        <w:t xml:space="preserve">”</w:t>
      </w:r>
      <w:r>
        <w:t xml:space="preserve"> </w:t>
      </w:r>
      <w:r>
        <w:t xml:space="preserve">เข้าไป เห็นไหม ภาพที่วาด เป็นภาพวาดลายเส้นอย่างนี้เห็นไหมคะ ดู ดูพอคลิกนี่ คำสั่ง Prompt เปลี่ยนนี่เห็นไหม Draw a Picture ลักษณะภาพ ก็จะเป็นภาพวาด เริ่มเป็นภาพวาด เห็นไหมคะ เพราะฉะนั้น ใส่คำนะคะ 1. บอกลักษณะภาพที่เราจะทำ วาดภาพ บอกลักษณะของผลิตภัณฑ์ของเราลงไป เป็นผ้า ลักษณะเป็นผ้าพันคอ ถ้าของใครที่เป็นผ้า เห็นไหม เป็นผ้าที่อยู่ในอะไรนะ ภาพคนทอผ้าก็ได้ ใช้ลักษณะนี้ก็ได้ พอเราพูดถึง หรือใช้เป็นกี่ทอผ้าแล้วผ้าครามอยู่ข้างบน ก็อธิบายไป ลักษณะนี้นะคะ อีกตัวหนึ่ง ลองมาดู Canva นะเด็ก ๆ เลือก AI ตัวที่ 2 Canva ดู ตัว… ดูแล้วว่า gencraft นี่ เห็นไหมคะ ที่บอกไว้ มันให้ Gen ได้ วันละ 5 ภาพ ตอนนี้ใช้ไปแล้ว 5 อัน แต่ยังไม่ถูกใจ สังเกตที่คำ แม่วางตัวภาษาไทยน่ะ ไว้เป็นหลักเลย แล้วแม่ค่อยมาเติมทีละนิด ทีละหน่อย เพราะบางทีเราคิดตูมเดียวไม่ได้ เพราะบางทีเรามาเติมเอา เติมเข้าไป Google Translate มันก็จะเพิ่มคำเข้าไปให้เรา เห็นไหมคะ มีลักษณะ… เติมเข้าไปเรื่อย ๆ จะได้ถูกใจ เพราะหมากเม่าเรา… มันมีลักษณะ… ทีนี้บางทีนึกไม่ออก เราก็ต้องไปหาภาพ สมมติ หมากเม่าคืออะไร บางทีไม่รู้จัก เห็นไหม ดูเพื่ออะไร ดูนะคะ เพื่อจะมาหาคำมันน่ะ หมากเม่าคืออะไร ลำต้น เราไม่เอาต้น เราจะดูที่ผล ผลหมากเม่ามีขนาดเล็ก เป็นพวง นี่ หรือจะเอาอันนี้ก็ได้ 1 ผล มีเมล็ด ผลดิบมีสีเขียวอ่อน รสเปรี้ยว อย่างนี้ เพื่ออะไร เพื่อที่เราจะได้คำ คำนี่ คำที่จะบรรยายลักษณะของหมากเม่า เห็นไหมคะ เอามาใช้อย่างนี้ อันนี้คำอธิบายออกแนววิทยาศาสตร์ไป ไม่เอา ไม่โดน เปลี่ยนใหม่ หาใหม่ หมากเม่า หมากเม่า ลองไปดูในคลังต้นไม้ ลักษณะผล ผลเป็นทรงกลม มีขนาดเล็กและเป็นพวง ผลดิบมีสีเขียวอ่อน เขียวเข้ม สุกแล้วจะเป็นแดงและม่วงดำ ลอง นี่นะคะ จะลองเอาคำนี้ไปใช้ในวาดภาพ เดี๋ยวลองให้ดู วางเลย ปึ๊บ ผล ผลเป็นทรงกลม ดูนะ ไปเอาคำจากเขามา แล้วโปรแกรมที่จะใช้ ตอนนี้เราเปลี่ยนมาที่ Canva แล้วนะเด็ก ๆ เข้า.. ไม่แน่ใจเด็ก ๆ เขามาหน้านี้ไหมน่ะ ลองดูนะคะ ใช้ AI วาดรูปให้คุณ ถ้า Canva นี่ ไม่แน่ใจนะ ลืมแล้ว ภาษาไทยได้ไหม ก๊อบดูก่อนก็ได้ อยากได้ภาพสีน้ำนะคะ เราเลือกภาพ อัตราส่วนเป็นจัตุรัส Anime เป็นภาพการ์ตูน ดูนะคะ ดูสไตล์ก่อน สไตล์ของภาพ เห็นไหม อยากได้แนวไหน สีน้ำ หรือดินสอ หรือภาพวาดสีน้ำมัน หรือสไลต์ Paper Cit อยากได้แบบสีน้ำก่อน เสร็จแล้วคลิกสร้างรูป ดูนะ ของ Canva นี่มันจะ Gen ให้ ถ้าใครมี Canva ไปที่ Tab เครื่องมือ ที่ชื่อว่า Magic Media ไม่เห็นเป็นพวงให้เราเลย ตัดคำว่า</w:t>
      </w:r>
      <w:r>
        <w:t xml:space="preserve"> </w:t>
      </w:r>
      <w:r>
        <w:t xml:space="preserve">“</w:t>
      </w:r>
      <w:r>
        <w:t xml:space="preserve">วาดภาพ</w:t>
      </w:r>
      <w:r>
        <w:t xml:space="preserve">”</w:t>
      </w:r>
      <w:r>
        <w:t xml:space="preserve"> </w:t>
      </w:r>
      <w:r>
        <w:t xml:space="preserve">ออก เพราะ Canva มันมีให้เลือกอยู่แล้วว่าลักษณะภาพที่จะใช้เป็นภาพแบบไหน ผลไม้ทรงกลม ลองสร้างอีกครั้ง ไม่เป็นพวงเลย ทรงกลมขนาดเล็ก ขนาดเล็ก ขนาดเล็ก และเป็นพวง Canva เยอะ… เยอะอยู่ ได้หลายครั้งอยู่ เลือกเป็น… วาดด้วยมือ ดูนะ ทีนี้จะลองใช้ภาษาอังกฤษ ภาษาไทย Gen ออกมาแล้วไม่เวิร์ก ไม่เป็นพวงเลยน่ะ ไม่โดน ไม่โดน Fruit เหมือน… เหมือนคำว่า บางได้คำว่า</w:t>
      </w:r>
      <w:r>
        <w:t xml:space="preserve"> </w:t>
      </w:r>
      <w:r>
        <w:t xml:space="preserve">“</w:t>
      </w:r>
      <w:r>
        <w:t xml:space="preserve">ข้าวฮาง</w:t>
      </w:r>
      <w:r>
        <w:t xml:space="preserve">”</w:t>
      </w:r>
      <w:r>
        <w:t xml:space="preserve"> </w:t>
      </w:r>
      <w:r>
        <w:t xml:space="preserve">ใช่ไหม เด็ก ๆ ก็ต้องไปหา บางทีเราไม่จำเป็นต้องทำไอ้ตัวนี้เลยนะคะ ตัวนี้ใกล้เคียง แต่ใบอย่างใหญ่ เป็นพวง ลักษณะเป็น… เอาใหม่ คือ คำที่เราใช้น่ะ บางทีเราอาจจะสลับ ผลไม้ทรงกลมนะ ผลไม้ขนาดเล็ก ทรงกลม ผลไม้ขนาดเล็ก คือ… คือ การเรียงคำนี่แหละ สำคัญ … เอาแล้ว คืออาจจะต้องเรียงคำใหม่ คำที่เขาใช้กับ… พอเป็นภาษาอังกฤษนี่ อาจจะต้องเรียงใหม่นิดหน่อยนะคะ รอมัน Gen ไป ไปไหนแล้ว ไม่แน่ใจ เด็ก ๆ Gen ได้ไหม ใช้ Canva น่ะค่ะ หาอะไรไม่เจอ ดูตัวแรก ตัวแรกใช้ไปแล้ว Canva มันจะอยู่ที่คำว่า … เดี๋ยวนะ นี่ Megic media เห็นหรือยัง แสดงว่า อ๋อ น่าจะใช้ได้เฉพาะ Canva Pro ถ้าอย่างนั้น เด็ก ๆ ไม่ได้เป็น Pro มัน… มันจะคล้าย ๆ กับ ChatGPT นะ ก็คือต้องเสียเงิน ถึงจะ Gen ภาพแบบนี้ให้ได้ โอเคเข้าใจแล้ว อย่างนั้นเราก็จะข้าม Canva ไป ไม่เป็นไป เรามีหลายตัว ลองมาดูตัวนี้ค่ะ น้องชื่อว่า Bing ตัวสุดท้ายนี่ www.Bing.com B-i-n-g .com ลองเข้าด้วย Bing ดูนะคะ ไหนล่ะ Prompt ไปไหนแล้ว ทีนี้ถ้าใช้พวกลักษณะนี้ต้องมีคำว่า</w:t>
      </w:r>
      <w:r>
        <w:t xml:space="preserve"> </w:t>
      </w:r>
      <w:r>
        <w:t xml:space="preserve">“</w:t>
      </w:r>
      <w:r>
        <w:t xml:space="preserve">วาด</w:t>
      </w:r>
      <w:r>
        <w:t xml:space="preserve">”</w:t>
      </w:r>
      <w:r>
        <w:t xml:space="preserve"> </w:t>
      </w:r>
      <w:r>
        <w:t xml:space="preserve">ด้วย เพราะภาพที่เขา Gen มีทั้งเป็นภาพวาด มีทั้งลักษณะภาพถ่าย ภาพ… ภาพ AI น่ะ นี่ เห็นไหม อันนี้ลักษณะเป็นภาพถ่าย ภาพ… แล้วแต่จะใส่คำเข้าไป แล้วก็คัดลอกคำนะคะ ทำเหมือนเดิม หาคำที่จะใช้ ทีนี้มันจะให้คลิกที่เข้าร่วมและสร้าง เห็นไหม ของ Bing ของ Bing เขาจะเป็น Microsoft นะคะ เพราะฉะนั้น บัญชี Microsoft ที่เราใช้ ให้นึกถึง Email Facebook น่ะ นึกออกนะ ใส่ตัวนั้นแหละเข้าไป อะไรนะ เดี๋ยว ๆ มันต้องเป็น Microsoft ไม่ ๆ ไม่ใช่ เมลไอ้นั่นน่ะ เมล Facebook น่ะ นี่ ต้องเป็น hotmail แย่แล้ว รหัสผ่านอะไรนะ ไม่ได้ใช้เบอร์นี้ เดี๋ยวนะ เพราะปกติเข้า Facebook แล้ว มันเมมไว้แล้วไง เลยจำไม่ได้ ขอหาแป๊บ เด็ก ๆ ลองเข้า Hotmail ดูก็ได้ เดี๋ยวเราจะลองเข้าตัวนี้ ส่วนใหญ่ใช้ Notebook ไง แล้วก็เมม ขี้เกียจจำ เออ แย่เลย เพราะปกติใช้… ไหนลองตัวนี้ โอเค ที่แม่ใช้เป็นเมลของ Facebook นะคะ ก็คือ… นี่ เห็นไหม ดูสิ ดูสิ มันวาดได้เหมือนรูปต้นฉบับเลยไหมเด็ก ๆ ถ้า Bing น่ะ นี่ ดูสิ ดูสิ ให้เปรียบเทียบเลยนะคะ ข้างซ้ายกับข้างขวา ใกล้เคียงสุดแล้ว สวยด้วยนะคะ นี่ มีแยกออกมาด้วย เอาเขียวออกดีกว่า ไม่สวย Light Green กับ Dark Green ไม่เอาน่ะ ไม่เอาสีเขียว ผลมีสีเขียว เอาคำว่า</w:t>
      </w:r>
      <w:r>
        <w:t xml:space="preserve"> </w:t>
      </w:r>
      <w:r>
        <w:t xml:space="preserve">“</w:t>
      </w:r>
      <w:r>
        <w:t xml:space="preserve">ผล</w:t>
      </w:r>
      <w:r>
        <w:t xml:space="preserve">”</w:t>
      </w:r>
      <w:r>
        <w:t xml:space="preserve"> </w:t>
      </w:r>
      <w:r>
        <w:t xml:space="preserve">ออก เดี๋ยว ๆ ลบออกนะ เอาแค่นี้ เอา 2 สีนี้ ผลมีสีแดงและม่วงดำ Draw a bunch of small. raw fruits ออก The fruit are red เอา Raw ออก Raw แปลว่าดิบ fruits are… มีสีแดงกับสีม่วง ดำ สร้าง เขาจะมีเหรียญนะ ให้ รอ Generate นะคะ นี่ เออ สวยแล้ว นี่ เห็นไหม ดูความ… เอ้า ดันเผลอไปปิดน่ะ ดูความแตกต่างของแต่ละเขาเรียกว่าอะไรล่ะ แต่ละ AI ได้นะ ว่าบาง… บางตัวน่ะ งานวาดมันจะละเอียดมากเลย แต่ลักษณะผลไม่ได้เหมือนอย่างรูปแรกน่ะ เคือง ๆ ถ้าอย่างนี้บางทีไม่เป้นไรนะคะ แล้วเราทำอย่างไรนึกออกนะ เราไปแต่งภาพ ไปแก้ไขภาพได้ใช่ไหมคะ เด็ก ๆ ถ้าเราใช้โปรแกรมเป็น เพราะเราได้ลักษณะของผลมันน่ะ เป็นพวงเหมือนที่เราต้องการแล้วนี่ แล้วเราก็ไปเปลี่ยนสีนะ เขียวเยอะ ๆ ก็ไปเปลี่ยน ชอบแบบนี้นี่ เราก็เลือกไปได้นะคะ เลือกรูปได้ หรือแบบนี้ อย่างนี้ ถ้าเราต้องการใช้รูปไหน เราก็กด Download นะคะ ถ้าสมมติโอเคกับภาพนี้ ก็กดดาวน์โหลดได้ ก็กดนะคะ ถ้ายังไม่โอเค ถ้ายังไม่โอเคก็ข้ามไปก่อน แล้วก็ Gen ใหม่ ทีนี้ ของผลิตภัณฑ์เรา เช่น เหมือนของแม่ตัวอย่าง เป็นน้ำหมักเม่า บางทีอาจจะไม่ได้อยาก… ไม่ได้ทำเป็นรูปผลไม้ เราลองเปลี่ยน เพราะดูนะคะ มาดูใบงานก่อน เด็ก ๆ ย้อนมาดูที่สไลด์เรานะคะ สมมติว่าเราสร้างตัวโลโก้แล้ว เอารูปไปใส่แทนแล้ว ทีนี้สิ่งที่จะต้องทำ เด็ก ๆ จะต้องออกแบบโลโก้นี่ จากหัวข้อที่ได้ไปนี่ อย่างน้อย 5 มันน้อยไป เอาใหม่ เพิ่ม เดี๋ยว ๆ ไปไหนแล้ว ให้นึกถึงส้รางมาแล้ว ต้องเผื่อเลือก ต้องมีตัวเลือกให้คนเขาเลือกได้ เพราะฉะนั้น เด็ก ๆ จะต้องออกแบบโลโก้นะคะ อย่างน้อย 10 อัน ดูจากอะไรประกอบ ย้อนกลับไป เห็นไหม ดูจากลักษณะหรือประเภท เห็นไหมคะ ประเภทของโลโก้ แบบที่ 1 ตัวย่อ แบบที่ 2 ตัวย่อกับตัวอักษรนี่อยู่ด้วยกันได้เลย ก็คือมีตัวหนังสือแล้วแหละ แบบที่ 3 ใช้รูปภาพ เห็นไหม ใช้ภาพอย่างเดียว หรือสัญลักษณ์ นี่เห็นไหมคะ เป็นมาสคอต หรือมีทั้งโลโก้แล้วก็มีตัวอักษร แล้วก็แบบทำตราให้มัน มี… มีวง มีกรอบล้อมน่ะ ทำให้ครบ เห็นไหม ประเภท ประเภทน่ะ เรามี 7 ประเภทนะ แล้วดูนะคะ พอรวมจริง ๆ น่ะ ตัวหลักมันก็จะเป็น… ตัวย่อกับตัวอักษรนี่ อยู่ในประเภทเดียวกันนี่ ไม่เอา 2 แบบนี้ เพราะอะไร เพราะพอใช้รูปน่ะ เด็ก ๆ ก็ต้องใส่ชื่อโลโก้นะ เพราะฉะนั้น เริ่มตั้งแต่รูปที่มีโลโก้เป็นรูปภาพประกอบ แล้วก็ข้อความ ตั้งแต่อันนี้ใช้ได้ เพราะฉะนั้น 5 5 แล้วทำอย่างไร 2 แบบสิครับ แบบเดียวไม่พอ คูณ 2 เข้าไปไง ได้อย่างละ 5 ใช่ไหม ใช้มาสคอต 1 อันแล้ว ก็ต้องทำเป็น 2 แบบ มาสคอตต้องมี 2 แบบให้เลือกนะคะ มีทั้งโลโก้และตัวอักษรนี่ ก็ทำ 2 แบบให้เลือก แล้วก็แบบเป็นตรา ก็ทำตรา เพราะลักษณะตรา ก็ไม่ใช่มีแต่วงกลม ถูกไหมคะ มีเป็นรูปสี่เหลี่ยมก็ได้ ใช่ไหม เหมือนลักษณะนี้ ฝรั่งเขาจะเรียกเป็นรูปของโล่ ที่นอกเหนือจากรูปทรงพื้นฐาน เช่น สี่เหลี่ยม สามเหลี่ยม วงกลม วงรีนี่ นะคะ ถ้าเป็นรูปร่างนอกเหลือจากนั้นน่ะ ฝรั่งเขาจะ… ต่างประเทศเขาจะเรียกลักษณะที่เป็นรูปโล่นะคะ เพราะฉะนั้น เห็นไหม เฉพาะแบบที่เป็นโลโก้น่ะ เราก็เลือกรูปทรงได้หลายแบบ ไม่ใช่แบบที่ 1 สร้างมาเป็นวงกลม แบบที่ 2 ยังสร้างมาเป็นวงกลม ก็ไม่ใช่ ก็ลองเปลี่ยนเป็นแบบอื่นนะคะ เพราะฉะนั้น เห็นไหม ใน… ในการสร้งโลโก้แบบที่เป็นตรานะคะ นอกจากรูปทรงที่เป็นวงกลม เด็ก ๆ ก็… ตัวอย่าง ที่แม่เอามาส่วนใหญ่มันก็เป็นวงกลมนะคะ แต่ถ้าเราดูโลโก้ยุคใหม่ ๆ แบบสี่เหลี่ยมก็มี สามเหลี่ยมก็มี มันก็จะขึ้นอยู่กับอะไร 1. ขึ้นอยู่กับลักษณะตัว… ตัวชิ้นงานของเรา ถูกไหมคะ สี่เหลี่ยม ถ้าเหมือนกลุ่มไหนที่ทำผ้าน่ะ เราอยากได้ลักษณะโลโก้เหมือนรูปผ้า สี่เหลี่ยมผืนผ้ายาว ๆ หน่อยก็ได้ เพื่อให้มันสอดคล้องกับผ้าของเราอย่างนี้ ก็ทำได้ หรือทำเป็น… ทรงอะไรได้อีก วงกลม จินตนาการเอาหน่อยนะคะ เพราะการออกแบบโลโก้ต้องใช้จินตนาการด้วย เห็นไหม เหมือนของสตาร์บัคส์ คือ ถ้าเป็นแรก ๆ ที่คนยังไม่รู้จัก ให้นึกถึงสิ ทำกาแฟ ทำไมโลโก้มันเป็นนางเงือก สร้างโลโก้เป็นนางเงือกอย่างนี้ เฉยเลย ไปเกี่ยวกับกาแฟตรงไหน ไม่รู้ เห็นไหมคะ บางทีโลโก้อาจจะไม่เก่ยวโยงกับสินค้า แต่ต้องเป็น… เขาเรียกว่าอะไร มีภาพที่ พอมองแล้วสะดุดตา เออ ทำให้จำได้ อย่างนี้นะคะ เพราะฉะนั้น ถ้า… ถ้า ๆ ๆ บอกแล้ว เด็ก ๆ นึกออกนะ ใช้… ใช้ไอตัว AI ที่สร้างโลโก้ เพราะมันจะมีรูปแบบโลโก้ให้หลาย ๆ แบบ และเรามาปรับโดยการนำภาพ นำภาพไปแต่งใช่ไหม ไปแต่งในโลโก้นั้น แล้วก็ข้อความ เราก็เปลี่ยนลักษณะฟอนต์ ลักษณะสี อย่างนี้ หรือเหมือนพอมาทำเป็นตาน่ะ แต่เดิม มันเป็นวงกลม เราก็ไปหาลักษณะที่เป็นตราทรงอื่น สีเหลี่ยม สามเหลี่ยม อะไรอย่างนี้ ลองดู เพราะให้นึกถึงว่าเวลาทำโกโล้ออกมา 1 ชิ้นน่ะ ไม่ใช่ว่าทำครั้งแรกแล้วรูปเดียวแล้วโอเคเลย เราต้องทำให้มันมีตัวเลือกหลาย ๆ ทาง ถึงได้บอกไง ว่าให้ทำอย่างน้อย 10 อันนะคะ โอเคไหม เข้าใจ… เข้าใจงานไหมคะ มีใครสงสัยงานที่แม่สั่งหรือเปล่า ถ้าสงสัยถามได้ ถามก่อน จะได้อธิบาย 10 อันนะ ต้องทำอย่างน้อย 10 อัน ผ่าน เข้าใจนะคะ เราจะต้องมีงานให้ทำ ก็คือมีออกแบบโลโก้ อย่างน้อย 10 ชิ้น จากหัวข้อ เช่น ใครได้เนื้อโพนยางคำ นึกออกนะ ไม่จำเป็นว่าต้องทำเป็นรูปวัวก็ได้ใช่ไหม ทำเป็นภาพชิ้นเนื้อก็ได้ใช่ไหมคะ ให้สื่อให้ถึง นึกออกนะ ทำหลาย ๆ แบบไง ถึงได้บอกว่าให้… ให้คนมาช่วยกันเลือก เพราะเวลาเหมือน… เหมือนเขาประกวดออกแบบโลโก้ เด็ก ๆ เห็นไหม ทำไมเขาถึงบอกว่าให้มาประกวด เพราะคนเลือก จะใช้โลโก้ เขาก็จะได้ พอมีคนส่งหลาย ๆ คน ให้นึกถึงน่ะ เขาก็จะได้มาเลือกไง เลือกเอา…. ใช่ไหมคะ มีแบบให้เลือกหลายแบบ ก็จะสามารถเลือกที่อยากได้จริง ๆ ได้ เห็นไหมคะ พอมีตัวเลือกเยอะ ๆ น่ะ มันก็จะเห็น เออ อันไหน มาเปรียบเทียบ อยากได้ลักษณะไหน แบบไหน เห็นไหมคะ สังเกตเลย ส่วนใหญ่เวลทำโลโก้เวลาครบรอบอะไรอย่างนี้ ประกวดออกแบบโลโก้ ครบรอบ 100 ปี วาระสำคัญ ๆ นี่ เขาจะประกวดแล้ว เพื่อเขาจะหาคนที่มาออกแบบโลโก้ แล้วเขาจะมาเป็นคนเลือกเอาไปใช้นะคะ อย่างนี้นะคะ เพราะฉะนั้น การสร้างโลโก้ ตามหลักจริง ๆ แล้ว มันไม่ใช่ทำอันเดียวแล้วจบ เหมือน…เหมือน VOLKSWAGEN โลโก้เดิม ยุคแรก ๆ ก็ไม่ได้เป็นตัวนี้นะคะ อันนี้น่าจะเป็นไอ้ตัวล่างสุด ทางขวามือนี่ โลโก้มัน ยุคแรก ๆ ก็ไม่ได้เป็นแบบนี้ พอทำแล้ว ก็ปรับไปเรื่อย ๆ ก็ได้อย่างนี้ ก็คือต้องมีทางเลือกให้ ว่าอย่างนั้นเถอะนะคะ นะคะ เหมือน Warner Bros. แต่ก่อนเขาก็ไม่ได้เป็นออกแนวทีวีแบบนี้ ยุคแรก ๆ จะเป็นขาว-ดำ เหมือนที่แม่บอกว่าของ Disney แต่ก่อนก็เป็นขาวดำ มันก็ทำเป็น 3D ได้ เขาก็ทำเป็น 3D อย่างนี้ เพราะเหมือน Volkswagen นะคะ ก็เหมือนกัน แต่ก่อนก็ไม่ได้เป็น 3D ก็ทำเป็น 3D นะคะ เพราะฉะนั้น วิชานี้ งานชิ้น 1 สร้างโลโก้ 10 แบบแล้วนะคะ ทำให้สวย ๆ นะ ไม่ใช่ทำอะไรมาก็ไม่รู้นะ เพราะ… เพราะอะไร 1. มีตัวช่วยแล้วใช่ไหมคะ ใช้ AI ช่วย วาดไม่สวย เห็นไหม เห็นไหม ดูสิ ดู ผลงานการวาด สวยเลยนะคะ เห็นไหม นี่ ตัวนี้ก็ได้อยนะคะ แต่… ยังยืนยันว่าชอบลักษณะพวง ๆ แบบรูปนี้มากกว่านะคะ รูปนี้ก็ได้อยู่ อันนี้จะคล้ายพวงองุ่นไปหน่อย เพราะหมากเม่าเรามันจะไม่ออกแนวพวงองุ่นนะ 1. วิธีการ ก็คือข้อมูลใช่ไหมคะ ข้อมูลของผลิตภัณฑ์เรา เหมือนเห็นไหม เหมือนแม่นึกไม่ออกหมากเม่า แม่หารูปแล้ว เห็นไหมคะ ลักษณะมันจริง ๆ เป็นพวง เห็นไหม อันนี้มันเหมือนพวงองุ่น อันนี้ พวกหมากเม่าจริง ๆ มันจะเป็นพวงยาว ๆ น่ะ นะคะ ทีนี้ บอกแล้ว นอกจาก นึกถึงว่ามันเป็นผลไม้ ทีนี้เมื่อมันเป็นน้ำ แม่อยากได้ลักษณะเป็นขวดน้ำผลไม้ ลองมาดูคำค้น เปลี่ยนแนว เห็นไหม สินค้า 1 ชิ้นนี่ ตัวภาพที่จะใช้ไม่จำเป็นบอกแล้ว ไม่จำเป็นต้องเป็นรูปผลไม้ก็ได้เห็นไหม เพราะไอ้สิ่งที่เราจะทำเป็นน้ำหมักเม่า เราจะทำเป็น… อยากให้เขาวาด ขวดเล็ก ๆ ลองดูนะ บอกให้มันวาดขวดน้ำผลไม้น่ารัก สีออกเป็นสีม่วงดำ Copy ไป วาง เดี๋ยวปิดตัวเดิมก่อนนะ แล้ววาง ตอนนี้ Gen ไป… Bing นี่ ได้… ดูนะคะ 13 เห็นไหม เหรียญ… เหรียญทองนี่ อันแรกมัน 14… 15 น่าจะได้ 15 รูป เพราะตอนนี้แม่เหลือ 13 เห็นไหมคะ Gen ให้ 15 รูป เสร็จแล้วคลิกสร้างดู เห็นไหมจำนวน น่ารัก เห็นไหม บอกแล้ว เอา… อยากได้ขวดน้ำผลไม้ มิ่ง ๆ เห็นไหม ขวดนมน่ะลูก ใส่… ใส่สีให้ ใส่ลักษณะให้วาดขวดนมน่ารัก ๆ ให้มีอะไรนะ ให้มีรูปผลไม้ บอกไป หรืออันนี้เราอยากได้แต่ขวด พอเราได้ขวดแล้วเราค่อยเอารูปผลไม้ไปแปะใส่น้องก็ได้ เห็นไหมคะ บางทีเราสร้างมา 2 ภาพ แล้วก็เอาไปใช้โปรแกรมนะ ตัด แต่ง เติม อาจจะได้ตัวขวด เดี๋ยวลองลบคำว่า</w:t>
      </w:r>
      <w:r>
        <w:t xml:space="preserve"> </w:t>
      </w:r>
      <w:r>
        <w:t xml:space="preserve">“</w:t>
      </w:r>
      <w:r>
        <w:t xml:space="preserve">Cute</w:t>
      </w:r>
      <w:r>
        <w:t xml:space="preserve">”</w:t>
      </w:r>
      <w:r>
        <w:t xml:space="preserve"> </w:t>
      </w:r>
      <w:r>
        <w:t xml:space="preserve">ออก เอา</w:t>
      </w:r>
      <w:r>
        <w:t xml:space="preserve"> </w:t>
      </w:r>
      <w:r>
        <w:t xml:space="preserve">“</w:t>
      </w:r>
      <w:r>
        <w:t xml:space="preserve">น่ารัก</w:t>
      </w:r>
      <w:r>
        <w:t xml:space="preserve">”</w:t>
      </w:r>
      <w:r>
        <w:t xml:space="preserve"> </w:t>
      </w:r>
      <w:r>
        <w:t xml:space="preserve">ออกนะคะ เอาสีออก ไม่ใส่สี แล้วคลิกสร้าง ลืม ลืมระบุว่าเป็นภาพวาดนะ มันก็ Gen เป็นภาพมาให้เหมือนภาพถ่าย เห็นไหมคะ น่ารัก ก็ใช้ได้เหมือนกันนะคะ แต่ลักษณะให้นึกถึงนะ ตัวอย่างลักษณะภาพในโลโก้ส่วนใหญ่ จะเป็นภาพวาด เห็นไหม เขาก็ไม่ได้ใช้ภาพ… ภาพจริงนะคะ เหมือนมาสคอตนี่ เห็นไหม ก็เป็นภาพลายเส้นนั่นเองนะคะเด็ก ๆ เพราะฉะนั้น เวลา เวลา มันจะได้วันละ… นี่ ถ้า Bing นี่ ได้ถึง 15 ภาพต่อวันนี่ ได้เยอะอยู่นะ เพราะฉะนั้น เด็ก ๆ ลอง… ก่อนอื่น ก่อนอื่นนะคะ อันดับแรกนี่ 1. ต้องไปหาข้อมูลของผลิตภัณฑ์เราน่ะ ไปค้นแล้วก็ไปดูตัวอย่าง อยากได้ลักษณะโลโก้แบบไหน หรือไปดูตัวอย่างโลโก้ที่เขาทำเกี่ยวกับผลิตภัณฑ์นี้ ของกลุ่มอื่นดูก็ได้ อย่างนี้นะคะ ให้มาเป็นแนวว่า เออ เขาออกแบบลักษณะนี้ เรามาออกแบบอย่างไร อะไรอย่างนี้ ถ้านึกไม่ออก ใน Bing ตรงใน Bing มันจะมีตรงที่สำรวจไอเดีย เห็นไหมเด็ก ๆ เห็นไหม ถ้าอยากได้ภาพของเราเป็นแนวแบบ Fantasy อย่างนี้ เขาก็จะบอก … And Fluna เขาก็จะมีแบบเป็น Abstrck เห็นไหม นี่ ก็คือเราสามารถไปเลืิอก จะเรียกว่าอย่างไร ไม่ใช่ไปเลือก เข้าไปดู เข้าไปดูอะไรเขา เห็นไหมคะ คือ คำน่ะ คำที่เขาเอามาใช้ แล้วเราลอง แล้วเราลองก๊อบไป เป็นภาษาอังกฤษ ไม่เข้าใจ เราก็ก๊อบฯ แล้วเราก็ไปใส่ใน Google Translate เรานะคะ สลับ เห็นไหม เขาเขียนว่าอย่างไร จะให้ดูใหม่ ไม่แน่ใจ ลองคลิกดู นี่ ลองดูสิ มันมีภาษาไทยด้วย เด็ก ๆ ก็ลองสร้างด้วยคำไทยนะคะ ลองดูวาดขวดน้ำผลไม้ เดี๋ยวลองด้วย Bing เวอร์ชันนี้ น่าจะได้นะ เห็นไหม ได้นะ Bing Bing ภาษาไทยได้นะเด็ก ๆ ไม่ต้องแปลก็ได้ ใช้คำไทยเลยก็ได้ เห็นไหมคะ น่ารัก ๆ ใส่คำว่า</w:t>
      </w:r>
      <w:r>
        <w:t xml:space="preserve"> </w:t>
      </w:r>
      <w:r>
        <w:t xml:space="preserve">“</w:t>
      </w:r>
      <w:r>
        <w:t xml:space="preserve">น่ารัก</w:t>
      </w:r>
      <w:r>
        <w:t xml:space="preserve">”</w:t>
      </w:r>
      <w:r>
        <w:t xml:space="preserve"> </w:t>
      </w:r>
      <w:r>
        <w:t xml:space="preserve">น่ารัก มีเยอะ สนุก Gen ค่ะ เพิ่มคำเข้าไปทีละนิด ทีละหน่อยก็ได้บางที ทีนี้ บางทีนี่ รอมัน Gen ก่อน เห็นไหม</w:t>
      </w:r>
      <w:r>
        <w:t xml:space="preserve"> </w:t>
      </w:r>
      <w:r>
        <w:t xml:space="preserve">“</w:t>
      </w:r>
      <w:r>
        <w:t xml:space="preserve">ขวดน้ำผลไม้พร้อมหลอดดูด</w:t>
      </w:r>
      <w:r>
        <w:t xml:space="preserve">”</w:t>
      </w:r>
      <w:r>
        <w:t xml:space="preserve"> </w:t>
      </w:r>
      <w:r>
        <w:t xml:space="preserve">ใส่เข้าไป มีลูกตาด้วย Cute Cute สีแดง สีม่วง แยกออกมาให้ 2 สีเลย สีแดงอมม่วงนะคะ คือ การใช้คำน่ะ สีแดงเข้ม มัน… มันจะไม่แดงแจ๊สไงไอ้ตัวนี้นี่ มันจะเป็นออกแดง ๆ ม่วง ๆ นะ โอเคไหมคะ ถ้านึกไม่ออกไปที่สำรวจไอเดียน่ะ เหมือนที่บอก เห็นไหม ดูคำเขาสิ เขาใช้คำเยอะนะ ถ้าคำสั้น ๆ น่ะ รายละเอียดของภาพมันก็จะน้อยนะเด็ก ๆ เราก็ต้องใส่คำอธิบาย รายละเอียด ภาพที่เราต้องการให้ Gen น่ะ เข้าไปเยอะ ๆ เหมือนอันนี้ งานรื่นเริงฤดูใบไม้ผลิ ฤดูใบไม้ผลิ ใส่เป็นงานรื่นเริงในฤดูใบไม้ผลิ เห็นไหม บอกฤดูกาลด้วย มีอะไร มีความสดใส ร่าเริง มีเครื่องเล่น เห็นไหมคะ มีสายไหม เห็นไหม ใต้ท้องฟ้าที่สดใสเห็นไหมคะ ใส่รายละเอียดเข้าไป คือ คำค้นนี่ หรือ Prompt นี่ ขึ้นอยู่กับเรานะคะ ขึ้นอยู่ที่ตัวเราเลย จะสั่งอะไรเขาเข้าไป นี่ นึกไม่ออกนี่ บอกแล้วไปดูไอเดียชาวบ้านนะคะ เห็นไหม เดี๋ยวลองก๊อบไอ้นี่ให้ดู Translate หายไปไหนอีกแล้ว Google Translate ฉากใต้น้ำ บอกเป็นฉากใต้น้ำ เต็มไปด้วยปะการัง ปลาการ์ตูนที่พลุกพล่าน เต่าทะเลที่อ่อนโยน พอแปลเป็นไทยแล้วนะคะ นี่ ก็คือพอเราเพิ่มรายละเอียดเข้าไปใน… เหมือนปะการัง สร้างภาพปะการัง ทีนี้เขาระบุว่าปะการังเขาน่ะ ต้องมีสีสันสดใสเห็นไหมคะ เหมือนกัน ถ้าเราจะ Gen ข้าว ลองนะคะ ข้าวฮาง หาข้อมูลสิ เหมือนมีคนได้ข้าวฮางด้วยนะ ข้าวฮางคืออะไร รายละเอียดเยอะไป ยาว ไปโผล่อะไรไม่รู้ ลองค้นนะคะ ลองค้นดู ข้อมูลพวกนี้นะคะ แล้วเอามาปรับใช้ มีใครสงสัยวิธีการอีกไหมครับ ถ้าไม่มี เดี๋ยวจะปล่อยแล้วนะ ถ้า… ถ้าใช้ในโปรแกรมที่แม่เอามา แล้วเด็ก ๆ ว่าไม่โดนใจก็เปลี่ยนไปใช้ตัวอื่นได้นะคะ ไม่ได้บังคับ เห็นไหม ยังมีอีกตั้ง… craiyon ก็ยังไม่ได้เทสต์ เดี๋ยวลองดู ลองอีกตัว มันมีหลายตัวน่ะ เออ ว่าอย่างนั้นเถอะ เดี๋ยวจะลองตัวนี้นะคะ อันนี้น่าจะภาษาอังกฤษ เลือก… เลือกประเภท เห็นไหม จะมี Auto มี Photo เลือก Drawing เลย เลือก Vetor ได้ Vector ก็คือภาพลักษณะลายเส้นน่ะนะ นี่ เห็นไหม นี่ Vector ขาวดำ ลายเส้น แล้วก็เป็นภาพวาดน่ะ อันนี้เป็นภาพวาด น่ารัก เห็นไหมน้องหมายังน่ารักเลย Prompt เขาบอก ลอง Copy Prompt มาดู อยากรู้ว่ามันมีองค์ประกอบอะไรใน Prompt เขา เห็นไหม เขาระบุเลย เป็น Graphic Scribble สุนัขจิ้งจอกในทุ่งดอกไม้สไตล์ Scribble nut ถ้าเราลองไปค้นก็ได้นะคะ เห็นไหม เห็นไหม เราจะมี… เรานึกไม่ออกน่ะ เราคลิกเข้าไปที่ภาพนะคะ แล้วมันจะมี เขาเรียกว่าอะไรน่ะ มี Prompt น่ะ มี Prompt ให้ เห็นไหมคะ a coloring page เราสามารถ Copy แล้วลองมาแปลดู ลองดูนะคะ อย่างนี้ ถ้าของตัวนี้ เห็นไหม มีเส้นหนา ไม่มีเงา หรือเงานี่ สุนัขจิ้งจอกตัวน้อยน่ารักดมดอกไม้ เห็นไหมคะ ลักษณะ บอกลักษณะเส้นอะไรอย่างนี้ เราก็จะสามารถนำ Prompt เขาน่ะ มาใช้แล้วมาปรับเป็นของเราก็ได้อย่างนี้ อันนี้ก็จะดีตรงที่นึกคำไม่ออก แล้วลองมาคลิกที่ภาพของเขาน่ะ เด็ก ๆ นึกออกนะ เห็นไหม เหมือนตัวนี้ อยากรู้ อยากได้ Prompt เขา อยากได้ Prompt ประมาณนี้นะคะ ยาวเปื๊อยเลย ใช่ไหม รายละเอียดเยอะก็นะ เหมือนที่บอกน่ะค่ะ ถ้าเรามีข้อมูล ไม่ใช่ภาษาอังกฤษเหรอพี่น้อง ไม่แปลให้กระผมล่ะครับ มี Prefix ดูด้วยนะคะเด็ก ๆ บางทีมันไม่ใช่ภาษาอังกฤษนะนี่ ไอ้ตัวนี้ดีนะ เอา Background ให้ได้ด้วย เดี๋ยวจะลองนะคะ ลองเลือกเป็นแล้วก็จะป้อนข้อมูล ลืม Save เก็บไว้ Bing ข้าพเจ้าอยู่ไหนน่ะ Bing Bing Bing Bing หรือจะไปก๊อบ ขี้เกียจเขียนใหม่ หายไปไหนแล้ว เจอแล้ว เจอแล้ว เจอแล้ว กลับไปที่ตัวเอง พอคลิกเข้าไป เห็นไหม เห็นไหม ก๊อบมา อาจจะต้องแปลเพราะ Craiyon ไม่รับภาษาไทยแน่นอน Draw a black and white bottle or red วาดขวด เดี๋ยวลองดูตัวนี้ ทดสอบ เดี๋ยว Ctrl+V เข้าไป แล้วก็รอดู บอก Generate Faster แล้วนะนี่ นี่ ๆ เห็นไหม เขามีรูปน้ำผลไม้ให้ดูด้วย อันนี้โอเค พอพูดถึงผลไม้ มันก็ไปเปิดพูดถึงขวด พูดถึงน้ำ ของเรายัง Generate ไม่เสร็จนะคะ รอก่อน เดี๋ยวลองอีกตัวนี้แล้วก็จะพอ เอาตัวนี้ค่อนข้าง Gen ช้านะ แต่ โอ้ ลักษณะ อ๋อ มันมีภาพให้เลือกเยอะเลยเด็ก ๆ 1 Gen ได้ 1 2 3 3 x 1 = 3 3 x 2 = 6 ได้ 9 รูปเห็นไหมคะ เอาไป Vector ดู ขอเปลี่ยนเป็น Vector ดูนะ ไม่รู้ Gen ไปเรื่อย ๆ ฟรีอยู่แล้ว เมื่อกี้ 1 ครั้งแล้ว เราก็นับดู ใช้ได้กี่ครั้งนะ เพราะหมดวันแล้วเราค่อยมา Gen ใหม่ วันต่อไป เพราะอย่างนั้น 1. ทุกวันนี่ลอง Gen ไว้ ถูกไหมคะ เหมือน Bibg น่ะ ได้ 15 ภาพใช่ไหม เอ้ย 15 ครั้ง แต่ใน 1 ครั้งมันได้ 4 ภาพนะคะเด็ก ๆ เรา Gen ทุกวันนี่ สะสมไว้ก่อน แล้วค่อยมาเลือก สละเวลา 1 ชั่วโมงนี่ มานั่ง Gen ภาพให้ได้ไว้ก่อน เพื่อนำไปใช้นะคะ เพราะฉะนั้น 10 รูปน่ะ จิ๊บ ๆ เลย Gen ไว้เยอะ ๆ เลย ถ้าเป็น Vector รูปขวด มีความหรูหราหมาเห่าขึ้นมาหน่อย อันนี้ก็โอนะ อันนี้ก็ได้ ขวดนี้ก็ได้ สีแดง ออกสีแดง มีให้แก้ไขด้วยไหมคะ ใช่เลย เดี๋ยวลองเพิ่ม มันยังไม่ระบุว่า Gen ได้เท่าไร Juice Button วาดขวดน้ำ ขวดน้ำผลไม้ เดี๋ยวขอลองเปลี่ยน Prompt ก่อน เพราะตัวนี้มันมีให้เราเลือกนะ ให้เราเลือกได้เป็น Auto ก็ได้ Photo ไม่เอาอยู่แล้ว Drawing ไม่เอา Vector ลอง Auto บ้าง Gen ไป ดูสิ พอเลือก Auto มันจะ Gen ออกมาให้เป็นอย่างไร ให้มันเลือกอัตโนมัตินะคะ ไม่เลือกหมวดหมู่นะ มี Drawing มี Vector 2 อันนี้ ที่จะใช้ แต่ของตัวนี้จะ Gen ช้าหน่อย แต่ก็อย่างว่าแหละ เขา Gen ออกมาให้ทีหนึ่งตั้ง 9 รูปเลย คือ… คือ ถ้าเราลองเขียน Prompt บ่อย ๆ น่ะ เราก็จะเห็นนะ เห็นไหม ขวดนี้น่ารักกว่า น่ารักกว่าเมื่อกี้ โอเค อย่างนี้นะคะ เห็นไหม ก็เลือกได้ แล้วเราอาจจะไปติดไอ้… ผสมกัน รูปขวดแล้ว ได้ขวดแล้ว ได้สีแล้ว แล้วก็ไปเอารูปผลไม้มาแปะใส่ตรงกลางขวดอย่างนี้ หรือเอารูปผลไม้ใส่แทนตรงนี้ ก็สวยดีนะคะ เราก็ไปตกแต่งภาพเพิ่มก็ได้นะคะ แหม พอบอก Cute ทีไร มันใส่ลูกตามาทันทีเลยโอเคไหมคะ ได้ไอเดียแล้วนะ ได้หลายแบบ เห็นไหม แล้วสังเกตเห็นว่าลักษณะภาพของ AI แต่ละตัวน่ะ เห็นไหม ให้ดูที่สีแล้วก็ความคมชัดของภาพ เราเลือกได้นะ เราชอบของตัวไหน เราก็เลือกใช้ตัวนั้นก็ได้นะคะ เหมือนแม่ดูแล้ว ของอันนี้ Gen ชัดกว่าอันนี้ มาเลือกใช้อันนี้ก็ได้ หรือจะผสมกันก็ได้แล้วแต่เรา เพราะเราเป็นคนออกแบบเราก็เลือกได้ เลือกแนวเราได้ อันนี้มันมีพื้นหลังด้วย อันนี้ไม่มี แต่ตัวนี้ เห็นไหม พอมีพื้นหลังน่ะ มี Remove Background ให้ด้วยนะคะ ของ Cryon เพราะฉะนั้น ถ้าทำแล้ว เราสามารถเอา Backgroundออกด้วยได้นะคะ มีใครสงสัยตัวชิ้นงานหรือเปล่า เดี๋ยวสัปดาห์หน้าก็งดคลาสนะคะ แล้วทีนี้ เราจะไปเจอกันอีกทีหนึ่ง เพราะวันที่ 8 ก็ไม่อยู่ 15 นู้น เกือบเดือน ถึงจะเห็นกันอีกครั้งหนึ่งนะ เพราะฉะนั้น เวลา 1 เดือน 10 ชิ้นนี่ น่าจะทำเสร็จแล้วนะคะ เดี๋ยวขอตรวจนะคะ เจอกันอีกครั้ง ครั้งหน้า เพราะฉะนั้น เด็ก ๆ ควรจะมีโลโก้ เจอกันปีใหม่ หลังปีใหม่นะคะ เพราะฉะนั้น กำหนดส่ง ก็จะอยู่ช่วงเวลานั้นนะคะ ให้ทำนำเสนอเลยนะคะ เสนอโลโก้แต่ละอัน แล้วก็บอกว่าได้แนวคิดมาจากอะไร ทำไมถึงออกมาเป็นตัวนี้นะคะ ต้องนำเสนอด้วยนะคะ เติมเข้าไป เดี๋ยวขอเติม ทำไมโลโก้นี้ที่ออกแบบโลโก้ที่ 1 นี่ ได้แนวคิดมาจากอะไรนะคะ พร้อมนำเสนอ เพราะฉะนั้น ต้องทำนำเสนอด้วยนะคะ ทำ PowerPoint 5 มกราคม ดูนะคะ เนื่องจากเราจะหยุดเกือบเดือนเลย ไม่ใช่หยุด ไม่ใช่จะเจอกันเกือบเดือน ไปออกแบบโลโก้ จำนวน 10 ชิ้น แล้วให้ทำ PowerPoint เพื่อนำเสนอโลโก้แต่ละอัน สมมติอันที่ 1 เหมือนแม่… เหมือนตัวอย่างที่ Gen ให้ดูนะ ไหนล่ะ ไหนล่ะ โลโก้ข้าพเจ้าไปไสล่ะ สมมติ สมมติ โลโก้แรกเป็น…. ผลิตภัณฑ์เรา คือ 1. ต้องบอกก่อนว่าผลิตภัณฑ์ที่เรา… หัวข้อของผลิตภัณฑ์ที่เราได้ไปคืออะไร น้ำหมากเม่านะคะ โคขุนโพนยางคำ ผ้าครามใช่ไหมคะ แล้วก็อะไรอีก นม นมนะ แล้วก็มีอะไรอีกอันหนึ่ง ครบหรือยัง 5 อันใช่ไหม ข้าวฮาง อันสุดท้ายข้าวฮาง ข้าวนะคะ ก็ต้องพูดถึงตัวผลิตภัณฑ์เราก่อน เสร็จแล้วค่อยมาบอกโลโก้ที่ 1 เป็นอะไร ได้แนวคิดมาจากอะไร อย่างนี้นะคะ เนื่องจากเราเหมือนสมมติอันแรกออกแบบเป็นรูปขวดน้ำผลไม้ เนื่องจากน้ำหมากเม่าเราจะเอามาทำเป็นน้ำผลไม้ สร้างโกโล้เป็นรูปขวดน้ำผลไม้ แล้วทีนี้ก็อธิบายไปในโลโก้นี้มีองค์ประกอบของอะไร มีข้อความแสดงชื่อ ชื่อแบรนด์ของเรา หรือชื่อผลิตภัณฑ์ของเรานะคะ มีอะไรอีก สี สีนี้ได้มาจากไหน แนวคิดของสี ก็คือสีของตัวหมากเม่าที่มันสุก ที่เราเอามาทำเป็นน้ำ มันจะต้องสีออกม่วง ๆ ด้วยซ้ำ มันไม่ออกแดง เราก็เปลี่ยนได้นะคะ ก็คืออธิบายให้เห็นภาพออกแบบโดยเอาลักษณะหรือแนวคิดมาจากอะไร ต้องอธิบาย สื่อถึงอะไร เพราะฉะนั้น เราทำ 10 อัน แต่ละอันน่ะ เพราะฉะนั้น รูปแบบไม่น่าจะเหมือนกันแล้วนะคะ ลักษณะของโลโก้ก็ต้องไม่เหมือนกันแล้วนะคะ มีใครสงสัยการบ้าน รายละเอียดในการทำการบ้าน ถามนะคะ ถามก่อนนะคะ เพราะเปิดมา แล้วพอเจอกันน่ะ คือ เด็ก ๆ ต้องมานำเสนอนะ นำเสนองานตัวเองแล้วนะคะ เวลา 1 เดือนนี่ 10 ชิ้นนี่ ถือว่าแป๊บเดียว เพราะไม่ได้วาดเอง แทบจะไม่ได้วาดเอง ใช้ AI ช่วยนะคะ มันจะไปเสียเวลาก็น่าจะไปตอนตกแต่ง แต่ถ้าใครไม่ใช้ AI จะวาดเองก็ได้ ไม่ได้มีปัญหานะคะ ใครคิดว่าตัวเองจะวาดโลโก้เองก็วาดได้เลย แต่ถ้าใครวาดแล้ว ก็ได้ AI ช่วย คืออย่างน้อยน่ะ อยากที่แม่บอก มันจะเป็นตัวช่วยเราคิดนะ ว่าลักษณะการจัดวางตำแหน่ง ข้อความกับรูป ถ้ามีข้อความอยู่ตรงนี้ รูปอยู่ตรงนี้มันจะวางอย่างไร ไอ้ตัว AI LOGO มันก็จะใช้ให้เราเห็นองค์ประกอบ ในการจัดวางได้ ใช่ไหมนะคะ แล้วทีนี้เหมือนที่บอก ถ้าใครวาดรูปไม่เป็นถูกไหมคะ ก็มาใช้ AI สร้างภาพ ในตัววาด เราก็เอาภาพที่ AI มันวาดให้ เอาไปใส่ในโลโก้ของเราก็ได้ เพราะอย่าลืมว่าบางทีไอ้รูปที่มันออกมา บางทีมันเป็นรูปพื้นฐาน เช่น วงกลม สีเหลี่ยม อะไรอย่างนี้เข้าไปแทน แต่เราไม่ได้อยากได้แบบนั้น เราก็มา Gen รูปด้วย AI แล้วเอาไปใช้แทน นะคะ มันจะช่วยในการออกแบบได้พอสมควรอยู่ 10 แบบนี่ ถ้าใช้ AI Logo Gen ออกมานี่ เหมือนโปรแกรมแรกที่แม่พาทำน่ะ ไอ้ตัวนั้นน่ะ ที่บอกมันขึ้นให้ตั้ง 250 หน้าน่ะ เกือบ 10,000 ภาพน่ะ ตัวนั้นน่ะ ให้มันรู้กันไป จะลือกไม่ได้เลยเหรอ 10 แบบนี่นะคะนะ น่าจะเลือกได้ ก็คือได้ไอเดียมาแล้วสัก 10 อันนี่ หยิบมาใช้ แล้วก็มาตกแต่งใน AI สร้างภาพอีกทีหนึ่ง เพราะฉะนั้น 10 อันไม่น่าจะมีปัญหานะคะ โอเค ถ้าอย่างนั้นเราจะพบกันในสัปดาห์… ปีหน้าแล้วกัน กลางเดือนปีหน้า พร้อมนำเสนอนะคะ โอเคไหมคะ ก่อนที่… สำหรับวันนี้นะคะ มีอีก 1 เรื่อง ก็คือในตอนบ่าย โครงงานเราสอบเสร็จแล้ว สิ่งที่เด็ก ๆ จะต้องทำ แปลง… แปลงเอกสารในเค้าโครง ให้ไปเป็นบทที่ 1 ดูบทที่ 1 นะคะ มาดู โครงงาน ณ ตอนนี้เราเข้ามาหมด วิชาโครงงานนะคะ เปิด… ไหนล่ะ คู่มือ เดี๋ยวนะ คู่มือโครงงานนะ ทุกคนมีอยู่แล้ว ไปที่… เดี๋ยวนะ แม่ดูสารบัญก่อน ส่วน หน้า 11 ทำไมขึ้นเตือน หน้าที่ 11 อยู่ไหนล่ะ เด็ก ๆ มาดูนะคะ ในบทที่ 1 นี่ เห็นไหม อยู่… อยู่ในหน้า 13 ของคู่มือโครงงาน เปิดหน้าที่ 13 ในคู่มือโครงงานนะคะ ในตัวนี้ ในเล่มนี้ นี่ เห็นหรือยัง เพราะมีบางกลุ่มที่ได้แก้ เช่น แก้ข้อมูลของแผนที่ใช่ไหมคะ ตัวเอกสารเค้าโครงก็ต้องแก้ แก้ก่อนนะ เข้าใจไหม ตัวนั้นต้องเอามาส่งนะคะ ต้องเอามาส่ง อันนั้นน่ะ ให้ส่งวันศุกร์ วันศุกร์นี้ ให้นำตัวเอกสารเค้าโครงที่เราสอบ เมื่อวันศุกร์ที่แล้วน่ะค่ะ เด็ก ๆ จำได้นะคะ ของใครที่มีคอมเมนต์ว่าให้แก้ เช่น แก้สถานที่ แก้ให้เรียบร้อย อันนั้นแก้เสร็จแล้ว ต้องส่งชุดเดียวนะ ไม่ใช่ส่ง… แค่ชุดเดียว ของแม่ เค้าโครงส่งแค่ 2 ชุด แก้เสร็จแล้ว เอามาส่งแค่ 1 ชุด แล้วทำอะไรต่อ ให้มาทำบทที่ 1 ไปเปิดหน้าที่ 13 11 12 13 เห็นไหมคะ ส่วนเนื้อเรื่อง บทที่ 1 ชื่อบท … บทนำ หัวข้อ หลักการและเหตุผล เห็นไหม ก็จะเป็น 1.1 นะคะ 1.1 1.2 วัตถุประสงค์ โปรแกรมเทคโนโลยี วิธีการดำเนินงาน และก็หัวข้อสุดท้าย นี่นะคะ ไล่หัวข้อตามนี้ ทีนี้มาดูวิธีการพิมพ์ หัวข้อในบทที่ 1 มีทั้งหมด 7 หัวข้อหลักนะคะ ถึงนี่ 7.1 ทีนี้มาดูวิธีการพิมพ์ก่อนอยู่าหน้าไหน แป๊บ คู่มือ ให้เด็ก ๆ ดูบทที่ 3 นะคะ การพิมพ์โครงงาน เพราะตัวนี้จะระบุว่าเห็นไหม ระบุกระทั้งจำนวนบรรทัดต่อหน้า การเว้นระยะการพิมพ์ การเว้นระยะห่าง การแบ่งบท การพิมพ์ตาราง การพิมพ์ภาพ เห็นไหม เราจะเริ่มที่บทที่ 3 ไปหน้าที่ 18 นะคะเด็ก ๆ ต้องเปิดดูคู่กันนะ 18 เจอแล้ว ดูนะคะ ดูที่หัวข้อแรก หัวข้อที่ 3.2 ตัวพิมพ์ ใช้ฟอนต์ เห็นไหม แบบอักษรที่ใช้ TH Sarabun PSK เท่านั้นนะคะ ดูดี ๆ นะคะ ห้ามเป็นฟอนต์รูปแบบอื่น คำว่า</w:t>
      </w:r>
      <w:r>
        <w:t xml:space="preserve"> </w:t>
      </w:r>
      <w:r>
        <w:t xml:space="preserve">“</w:t>
      </w:r>
      <w:r>
        <w:t xml:space="preserve">บทที่</w:t>
      </w:r>
      <w:r>
        <w:t xml:space="preserve">”</w:t>
      </w:r>
      <w:r>
        <w:t xml:space="preserve"> </w:t>
      </w:r>
      <w:r>
        <w:t xml:space="preserve">เช่น บทที่ 1 เด็ก ๆ จะต้องใช้ขนาดตัวอักษรขนาด 20 เห็นไหม 20 นะคะ ถ้าเป็นหัวข้อใหญ่ในบท หัวข้อใหญ่ในบท ของบทที่ 1 หัวข้อใหญ่ ก็คือ 1.1 นั่นคือหัวข้อใหญ่ ขนาดตัวอักษร ตัวใหญ่ เห็นไหมคะ 18 นะคะ หัวข้อใหญ่ หัวข้อบท 20 เห็นไหม บอกไว้ชัดเจนนะคะ เพราะฉะนั้น ถึงได้บอกว่าทำไมถึงให้ Save คู่มือ ทำไมถึงต้องเปิดดูคู่มือประกอบ เพราะฉะนั้น เวลาพิมพ์โครงงานต้องมาเปิดดูคู่มือด้วย แล้วทีนี้เนื้อหาข้อความปกติ เห็นไหมคะ หรือหัวข้อย่อย หัวข้อย่อยนั้นหมายถึง 1.1.1 เห็นไหม นั่นคือหัวข้อย่อยนี่ ตัวอักษร 16 เท่านั้นนะคะ แล้วก็ข้อความที่ไม่ใช่หัวข้อแล้วก็บทนี่ จะเป็น 16 เสมอ ทีนี้มาดูสิ่งที่เด็ก ๆ จะต้องทำ การตั้งค่าหน้ากระดาษนะคะ ตั้งแต่ตัวเล่มโครงงาน เด็ก ๆ ดูนะคะ เด็ก ๆ จะต้องตั้งค่าหน้ากระดาษเท่านี้ ให้จำหัวข้อ 3.6 ไว้เลย เปิด Microsoft Word แล้วทำการตั้งค่าหน้ากระดาษ ดู เปิด Microsoft Word เลยเด็ก ๆ เปิดสิคะ เดี๋ยวพาตั้ง ให้เปิดโปรแกรม Microsoft Word เสร็จแล้วไปที่คำสั่ง เมนู เมนูเค้าโครง Tab เมนูเค้าโครงนะคะ แล้วก็คลิกที่… นี่ ตรงมุมด้านล่างเล็ก ๆ น่ะ มันจะขึ้นคำว่า นี่คลิกเข้าไปตรงนี้ก่อน เห็นไหม มันจะขึ้น PopUp หน้าต่าง Pop up บอก คำว่า</w:t>
      </w:r>
      <w:r>
        <w:t xml:space="preserve"> </w:t>
      </w:r>
      <w:r>
        <w:t xml:space="preserve">“</w:t>
      </w:r>
      <w:r>
        <w:t xml:space="preserve">ตั้งค่าหน้ากระดาษ</w:t>
      </w:r>
      <w:r>
        <w:t xml:space="preserve">”</w:t>
      </w:r>
      <w:r>
        <w:t xml:space="preserve"> </w:t>
      </w:r>
      <w:r>
        <w:t xml:space="preserve">ขึ้นมาค่ะ ทำไมมันน้อยแท้นะ เดี๋ยวนะ ยกเลิกก่อน กดที่ช่องสี่เหลี่ยมเล็ก ๆ ทางด้านล่างของแถบเครื่องมือตัวแรกนะคะเด็ก ๆ เห็นไหม มันเป็นเหมือนช่องสี่เหลี่ยมเล็ก ๆ น่ะ คลิก 1 ครั้ง มันจะขึ้น Pop Up นี้ขึ้นมา ทีนี้ ไหนล่ะ คู่มือโครงงานข้าพเจ้าอยู่ไหน เด็ก ๆ ดูนะคะ ไม่เป็นไร กดตรงนั้นแหละ เห็นไหมบน บนคืออะไร บน คือ เด็ก ๆ เข้ามาตรงนี้ เห็นไหมคะ มาที่คำว่า</w:t>
      </w:r>
      <w:r>
        <w:t xml:space="preserve"> </w:t>
      </w:r>
      <w:r>
        <w:t xml:space="preserve">“</w:t>
      </w:r>
      <w:r>
        <w:t xml:space="preserve">ระยะขอบ</w:t>
      </w:r>
      <w:r>
        <w:t xml:space="preserve">”</w:t>
      </w:r>
      <w:r>
        <w:t xml:space="preserve"> </w:t>
      </w:r>
      <w:r>
        <w:t xml:space="preserve">นี่ เห็นไหม แล้วมันจะมีบน ล่าง ซ้าย ขวา เห็นไหมคะ ไปที่บน แล้วก็เลือกเท่าไรคะ 1 นิ้ว หรือ 2.54 เห็นไหม ต่อไป ด้านซ้าย ซ้าย เห็นไหมคะ ซ้ายคือตรงนี้ ก็ไปที่ระยะขอบซ้าย เห็นไหม ใน… ใน Microsoft Word เรา มันเป็น 2.54 ซึ่งในคู่มือเราเป็นเท่าไรคะเด็ก ๆ คู่มือบอกว่าเท่าไร 3.81 เห็นไหม ด้านซ้ายจะต้องตั้ง 3.81 นะคะ ไม่ใช่ 2.54 ก็ต้องไปแก้ แก้ใน Word ให้เท่ากับการเว้นระยะ ขอบของคู่มือ จะมีแก้แค่ตัวเดียว คือ ด้านซ้ายมือเท่านั้น เห็นไหม ขวา ด้านบน ด้านล่าง 2.54 เหมือนเดิม แก้อยู่ตำแหน่งเดียว คือ ขอบซ้าย เพราะอะไร มันจะเผื่อไว้ตอนเราเย็บเล่มนะคะ เด็ก ๆ ถ้าเราไปกำหนด 2.54 เท่าที่ Word มันกำหนดมาน่ะ เวลาเย็บเล่มน่ะค่ะ มันจะไปหนีบไอ้… ไปหนีบไอ้ข้อความที่อยู่ในขอบนั้นน่ะ มันจะเปิดยาก มันจะเปิดเล่มยากนะ เพราะมันเหลือพื้นที่น้อย แล้วมันไปชิด ชิดกับตอนเย็บเล่มมากน่ะ เพราะฉะนั้น เราจะต้องตั้งเป็น 3.81 เห็นไหม ถ้าดูจากนิ้วมันจะเพิ่มมาอีกตั้ง 0.5 เพิ่มขึ้นมาตั้งเยอะนะคะ มันจะช่วยในเรื่องการเย็บ เย็บเล่มเรา มันจะชิบขอบพอดี มันก็จะสวยพอดี มันจะไม่ชิดขอบเกินไป พอเปิดมันจะอ่านยาก ให้นึกถึงเวลาเราไปซื้อหนังสือมาอ่านน่ะ บางเล่มเห็นไหม ไอ้ตัวขอบหนังสือมันเข้าไปอยู่ในเล่มที่ชิดน่ะค่ะ พอเวลาเปิดเราก็ต้องไปบิออกใช่ไหม มันจะทำให้เอกสารเราฉีกขาดได้ง่ายนะคะ เพราะฉะนั้น ต้องตั้งเผื่อไว้เลย ทุก ทุกอะไรทุกบทนะคะ ก็คือถ้าเราทำเล่มโครงงาน ตั้งตัวนี้ไว้ 1 แผ่น เสร็จแล้ว เด็ก ๆ ทำอย่างนี้เลย ดูนะคะ เท่าไรนะ 3.81 กด Enter ตกลง เริ่มที่หัวเลยนะคะ เวลาพิมพ์ส่วนที่เรียกว่า</w:t>
      </w:r>
      <w:r>
        <w:t xml:space="preserve"> </w:t>
      </w:r>
      <w:r>
        <w:t xml:space="preserve">“</w:t>
      </w:r>
      <w:r>
        <w:t xml:space="preserve">บทที่ 1</w:t>
      </w:r>
      <w:r>
        <w:t xml:space="preserve">”</w:t>
      </w:r>
      <w:r>
        <w:t xml:space="preserve"> </w:t>
      </w:r>
      <w:r>
        <w:t xml:space="preserve">หัวข้อแรกของเรา ก็คือ… บทที่… การวรรค การวรรคในเอกสาร เคาะวรรคเพียง 1 ครั้งเท่านั้น กด Space Bar 1 ครั้ง กดที่ 1 วรรคอีก 1 เคาะ 1 ครั้ง Spacbar 1 ครั้ง แล้วก็ชื่อบท ก็คือบทนำนะคะ สิ่งที่เด็ก ๆจะต้องดูต่อคืออะไร ไปที่หน้าแรก ฟอนต์ เห็นไหม ใช้ฟอนต์ TH sarabun PSK เท่านั้นนะคะ ในส่วนของบทที่ 1 บทนำ เลือกเป็น 20 แล้วทำอย่างไร กด B ด้วยค่ะ ใส่ตัวหนาที่… ชื่อบทจะต้องเป็นตัวหนา ขนาดตัวอักษร 20 แล้วก็ใช้ฟอนต์ Th sarabun PSK เสร็จแล้วจัดให้อยู่ตรงกึ่งกลางหน้ากระดาษ กดผิดเหรอ ขอโทษ ยังว่าอยู่ กึ่งกลางทำไมวิ่งไปโน่น นะเด็ก ๆ นะ เสร็จแล้ว ทีนี้ เมื่อขึ้นชื่อบทเสร็จ เราจะต้องเว้นครั้งที่ 1 1 ครั้ง ทีนี้เด็ก ๆ ดูนะคะ เว้นแล้วมันมีระยะห่างนี่ ให้มาดูที่ตัวนี้ เห็นไหม มันจะมีคำว่า</w:t>
      </w:r>
      <w:r>
        <w:t xml:space="preserve"> </w:t>
      </w:r>
      <w:r>
        <w:t xml:space="preserve">“</w:t>
      </w:r>
      <w:r>
        <w:t xml:space="preserve">เพิ่ม</w:t>
      </w:r>
      <w:r>
        <w:t xml:space="preserve">”</w:t>
      </w:r>
      <w:r>
        <w:t xml:space="preserve"> </w:t>
      </w:r>
      <w:r>
        <w:t xml:space="preserve">เพิ่มระยะห่าง ถ้ามีคำว่า</w:t>
      </w:r>
      <w:r>
        <w:t xml:space="preserve"> </w:t>
      </w:r>
      <w:r>
        <w:t xml:space="preserve">“</w:t>
      </w:r>
      <w:r>
        <w:t xml:space="preserve">นำระยะห่างออก</w:t>
      </w:r>
      <w:r>
        <w:t xml:space="preserve">”</w:t>
      </w:r>
      <w:r>
        <w:t xml:space="preserve"> </w:t>
      </w:r>
      <w:r>
        <w:t xml:space="preserve">คลิกเลย เห็นไหมจะเหลือ 1 บรรทัด กด Enter 2 ครั้งนะคะ แล้วก็เลือกชิดขอบ แล้วพิมพ์ 1.1 หัวข้อหลัก เอ้ย หัวข้อ… หัวข้อใหญ่ 1.1 B ตัวหนา แต่ขนาฟอนต์ต้องเปลี่ยนเป็นเท่าไรคะ 18 นะคะ 1.1 หัวข้อมัน คือ หลักการและเหตุผลนะ ดูนะคะ พิมพ์ 1.2 ลักษณะหัวข้ออย่างนี้ 1.1 ไม่มีจุดข้างหลังต่อนะไม่มีนะคะ เป็นแบบนี้นะคะ แล้วก็กด เคาะ 1 ครั้ง เพื่อเว้น แล้วก็พิมพ์ว่าเห็นไหม หลักการและเหตุผล อันนี้คือหัวข้ออะไรนะ หัวข้อหลัก ใส่วงเล็บไว้ ทีนี้มาดูหัวข้อย่อย หัวข้อย่อย เวลาตั้ง หัวข้อย่อยนี่ขนาดตัวอักษรจะเป็น… ดูนะคะ ไม่เป็นตัวหนาแล้วก็ขนาดตัวอักษรแค่ 16 ปกติเลย กด Tab รู้จัก Tab ไหม กด Tab ไป 1 ครั้ง แล้วก็พิมพ์ 1.1 นะคะ แล้วก็วรรค ถ้ามีนะ ถ้ามี ถ้าไม่มีไม่ต้องใส่นะ เพราะในบทที่ 1 น่ะ เอ้ย ในหลักกการและเหตุผลนี่ หัวข้อหลัก มันจะเป็นย่อหน้า 3 ย่อหน้านะ แล้วพอกลับมาที่ 1.2 พอจะขึ้นหัวข้อหลักใหม่ เด็ก ๆ ดูนะคะ หัวข้อหลักจะต้องเป็นเท่าไร 18 แล้วก็ตัวหนา วัตถุประสงค์ ตัวลำดับหัวข้อหลักนี่ให้ดูในคู่มือนะ ในหน้า 13 นะเด็ก ๆ แล้วพอมีหัวข้อย่อยของ 1.2.1 นี่คือหัวข้อย่อย เห็นไหม 1.2.3 นี่ หัวข้อย่อยทำอย่างนี้นะคะ ตัวธรรมดานะคะ ขนาด 18 เอ้ย พูดผิด ขอโทษ ๆ ตัวธรรมดา หัวข้อย่อย ตัวธรรมดา ขนาด 16 เห็นไหมคะ นี่ ถึงจะถูกต้องนี่คือรูปแบบของเอกสาร ตัวหลัก</w:t>
      </w:r>
      <w:r>
        <w:t xml:space="preserve"> </w:t>
      </w:r>
      <w:r>
        <w:t xml:space="preserve">“</w:t>
      </w:r>
      <w:r>
        <w:t xml:space="preserve">บทที่</w:t>
      </w:r>
      <w:r>
        <w:t xml:space="preserve">”</w:t>
      </w:r>
      <w:r>
        <w:t xml:space="preserve"> </w:t>
      </w:r>
      <w:r>
        <w:t xml:space="preserve">ใช้ตัวหนา ขนาดฟอนต์ 20 หัวข้อหลัก นะคะ ตัวหนา ขนาดฟอนต์ 18 หัวข้อย่อยตัวปกติ ขนาดฟอนต์ 16 ไม่หนานะคะ เห็นไหม เพราะฉะนั้น เอาเอกสาร เค้าโครงที่แก้ไขมาใส่ตามหัวข้อในบทที่ 1 ตัวนี้จะตรวจในวันที่ 15 นะคะ เปิดมาเจอกันหลังปีใหม่เราจะตรวจบทที่ 1 ใส่ให้ครบนะคะ ตามหัวข้อ ตามคู่มือโครงงานนะคะเด็ก ๆ อย่าลืม เช็กด้วย เพราะในตัวเค้าโครงกับในตัวบทที่ต่างกันนะ เช็กหัวข้อดี ๆ นะคะ เช็กตาม… เช็กตามที่ระบุไว้ในคู่มือ ในหน้าที่ 13 จำไว้เลยนะคะ บทที่ 1 หัวข้อหลักนี่ บทที่ 13 นี่ ไล่ไป มีทั้งหมด 7 ตัว 7 หัวข้อนะคะ เด็ก ๆ ดู ลักษณะรูปแบบการพิมพ์อยู่ในบทที่ 3 ตั้งแต่หน้าที่เท่าไรไป เห็นไหมจะบอกถึงวิธีพิมพ์ตารางไว้หมด ตารางที่ 1.1 ก็คือบอกเลขบทนะคะ นี่ เห็นไหม เห็นไหม เวลาพิมพ์หัวข้อย่อย เห็นไหมคะ เขาจะให้ดู เห็นไหม หัวข้อใหญ่กับหัวข้อย่อยเราจะไม่พิมพ์อยู่ด้วยกัน เราจะย่อเข้าไป เห็นไหมคะ เพราะฉะนั้น เช็กด้วย ย่อโดยการใช้ Tab นะคะ เด็ก ๆ เพราะฉะนั้น วิธีการพิมพ์นี่ให้มาดูในบทที่ 3 ด้วย เพราะฉะนั้น เปิดคู่มือพร้อมกับพิมพ์ไปด้วยทุกครั้งนะคะ ใครผิดจะโดนตีมือ โอเคไหม เพราะฉะนั้น เรามีงานที่จะต้องส่ง ล่าสุด ที่ส่งเร็วสุด ก็คือส่งวันศุกร์ ก็คือตัวเค้าโครงที่เราสอบในสัปดาห์ที่แล้วนะคะ คนที่มีปรับแก้ให้แก้นะคะ แล้วนำมาส่งให้เรียบร้อย คนที่ไม่ได้ปรับแก้น่ะ กรุณาเช็กคำถูก คำผิด ให้เรียบร้อยด้วย บางคนยังมีคำถูกคำผิดมานะ เพราะฉะนั้น ช่วยกันเช็ก ดี ๆ 2-3 คนผลัดกันอ่าน ทวนก่อน 1 รอบ ถ้าโอเค พรินต์มาส่งในวันศุกร์นะคะ อันนั้นชุดเดียวตัว เค้าโครง ส่วนบทที่ 1 ส่งวันที่ 15 จะขอดูนะคะ อย่าลืมนะคะ ให้ทำโฟลเดอร์ไว้ ทำใส่ในโฟลเดอร์เสมอ มีใครสงสัยการบ้านของโครงงาน ถ้าไม่มีแม่จะปล่อยแล้วนะคะวันนี้ เราจะเจอกันอีกทีหลังปีใหม่นะคะ เด็ก ๆ โอเคนะ ถ้าไม่มี อย่างนั้นวันนี้พอแค่นี้ค่ะ ขอบคุณพี่ล่ามนะคะ เจอกันหลังปีใหม่นะ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บูรณาการใช้เทคโนโลยีคอมพิวเตอร์และดิจิทัลสำหรับชุมชน (เช้า) 181267</dc:title>
  <dc:creator/>
  <cp:keywords/>
  <dcterms:created xsi:type="dcterms:W3CDTF">2024-12-18T04:58:54Z</dcterms:created>
  <dcterms:modified xsi:type="dcterms:W3CDTF">2024-12-18T04: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8 ธันวาคม 2567 เวลา 09.00 น.</vt:lpwstr>
  </property>
  <property fmtid="{D5CDD505-2E9C-101B-9397-08002B2CF9AE}" pid="3" name="subtitle">
    <vt:lpwstr/>
  </property>
</Properties>
</file>